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A69F4D" w14:textId="0FE1D058" w:rsidR="002A0327" w:rsidRDefault="002A0327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FC3B44">
        <w:rPr>
          <w:rFonts w:ascii="Times New Roman" w:eastAsia="Times New Roman" w:hAnsi="Times New Roman" w:cs="Times New Roman"/>
          <w:b/>
          <w:bCs/>
          <w:sz w:val="24"/>
          <w:szCs w:val="24"/>
        </w:rPr>
        <w:t>7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FC3B44">
        <w:rPr>
          <w:rFonts w:ascii="Times New Roman" w:eastAsia="Times New Roman" w:hAnsi="Times New Roman" w:cs="Times New Roman"/>
          <w:b/>
          <w:bCs/>
          <w:sz w:val="24"/>
          <w:szCs w:val="24"/>
        </w:rPr>
        <w:t>Concurrency</w:t>
      </w:r>
      <w:r w:rsidR="00BA5FBF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Pr="002A0327">
        <w:rPr>
          <w:rFonts w:ascii="Times New Roman" w:eastAsia="Times New Roman" w:hAnsi="Times New Roman" w:cs="Times New Roman"/>
          <w:b/>
          <w:bCs/>
          <w:sz w:val="24"/>
          <w:szCs w:val="24"/>
        </w:rPr>
        <w:t>C++</w:t>
      </w:r>
    </w:p>
    <w:p w14:paraId="02C6CFC0" w14:textId="77777777" w:rsidR="002A0327" w:rsidRPr="002A0327" w:rsidRDefault="002A0327" w:rsidP="002A0327"/>
    <w:p w14:paraId="5B60E028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719E8A81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3255384F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2A0327">
        <w:rPr>
          <w:rFonts w:ascii="Times New Roman" w:eastAsia="Times New Roman" w:hAnsi="Times New Roman" w:cs="Times New Roman"/>
          <w:sz w:val="24"/>
          <w:szCs w:val="24"/>
        </w:rPr>
        <w:t xml:space="preserve">CSC </w:t>
      </w:r>
      <w:r w:rsidR="00C94F88" w:rsidRPr="002A0327">
        <w:rPr>
          <w:rFonts w:ascii="Times New Roman" w:eastAsia="Times New Roman" w:hAnsi="Times New Roman" w:cs="Times New Roman"/>
          <w:sz w:val="24"/>
          <w:szCs w:val="24"/>
        </w:rPr>
        <w:t>450</w:t>
      </w:r>
      <w:r w:rsidRPr="002A0327">
        <w:rPr>
          <w:rFonts w:ascii="Times New Roman" w:eastAsia="Times New Roman" w:hAnsi="Times New Roman" w:cs="Times New Roman"/>
          <w:sz w:val="24"/>
          <w:szCs w:val="24"/>
        </w:rPr>
        <w:t>: Computer Programming II</w:t>
      </w:r>
    </w:p>
    <w:p w14:paraId="33E093E3" w14:textId="77777777" w:rsidR="002A0327" w:rsidRPr="002A0327" w:rsidRDefault="000E6081" w:rsidP="002A032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</w:t>
      </w:r>
      <w:r w:rsidR="00C94F88" w:rsidRPr="002A0327">
        <w:rPr>
          <w:rFonts w:ascii="Times New Roman" w:hAnsi="Times New Roman" w:cs="Times New Roman"/>
          <w:sz w:val="24"/>
          <w:szCs w:val="24"/>
          <w:shd w:val="clear" w:color="auto" w:fill="FFFFFF"/>
        </w:rPr>
        <w:t>Farhad Bari</w:t>
      </w:r>
    </w:p>
    <w:p w14:paraId="5C935195" w14:textId="20732824" w:rsidR="000E6081" w:rsidRDefault="00BA5FBF" w:rsidP="002A032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ctober</w:t>
      </w:r>
      <w:r w:rsidR="0003508C" w:rsidRPr="002A032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C3B44">
        <w:rPr>
          <w:rFonts w:ascii="Times New Roman" w:eastAsia="Times New Roman" w:hAnsi="Times New Roman" w:cs="Times New Roman"/>
          <w:sz w:val="24"/>
          <w:szCs w:val="24"/>
        </w:rPr>
        <w:t>29</w:t>
      </w:r>
      <w:r w:rsidR="000E6081" w:rsidRPr="002A0327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4C941602" w14:textId="77777777" w:rsidR="00BA5FBF" w:rsidRPr="00BA5FBF" w:rsidRDefault="00BA5FBF" w:rsidP="00BA5FBF"/>
    <w:p w14:paraId="21E2BCDA" w14:textId="59B83BAF" w:rsidR="00010870" w:rsidRDefault="00010870" w:rsidP="002A032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AE9FAE1" w14:textId="77777777" w:rsidR="000E6081" w:rsidRPr="008330B4" w:rsidRDefault="000E608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5ED6ACB" w14:textId="6F1065E0" w:rsidR="00134EFD" w:rsidRDefault="00134EFD" w:rsidP="00134EFD">
      <w:pPr>
        <w:pStyle w:val="Heading1"/>
        <w:spacing w:line="480" w:lineRule="auto"/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color w:val="auto"/>
          <w:sz w:val="24"/>
          <w:szCs w:val="24"/>
        </w:rPr>
        <w:t>Pseudocode:</w:t>
      </w:r>
    </w:p>
    <w:p w14:paraId="1BE73BD6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>Declare a mutex called mtx</w:t>
      </w:r>
    </w:p>
    <w:p w14:paraId="44319453" w14:textId="3F49D3CA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>Declare an integer variable called counter and initialize it to 0</w:t>
      </w:r>
    </w:p>
    <w:p w14:paraId="3D141808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>Function CountUp:</w:t>
      </w:r>
    </w:p>
    <w:p w14:paraId="46EAC99E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Lock the mutex mtx to protect the shared variable</w:t>
      </w:r>
    </w:p>
    <w:p w14:paraId="38457CA7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Print "Thread 1: Count is " followed by the current value of counter</w:t>
      </w:r>
    </w:p>
    <w:p w14:paraId="5CCBECBB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For increment from 1 to 20:</w:t>
      </w:r>
    </w:p>
    <w:p w14:paraId="1645A883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Simulate some work</w:t>
      </w:r>
    </w:p>
    <w:p w14:paraId="095E769F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Increment counter by 1</w:t>
      </w:r>
    </w:p>
    <w:p w14:paraId="07F95AC0" w14:textId="77777777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Print "Thread 1: Counting up - " followed by the updated value of counter</w:t>
      </w:r>
    </w:p>
    <w:p w14:paraId="7ECB8F10" w14:textId="472D51A4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For End</w:t>
      </w:r>
    </w:p>
    <w:p w14:paraId="23642A14" w14:textId="0E4EBC09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Unlock the mutex mtx</w:t>
      </w:r>
    </w:p>
    <w:p w14:paraId="26250380" w14:textId="1B3E97C4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ction End</w:t>
      </w:r>
    </w:p>
    <w:p w14:paraId="54AF0167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>Function CountDown:</w:t>
      </w:r>
    </w:p>
    <w:p w14:paraId="58D5B8D7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Declare an integer variable troubleTracker and initialize it to 0</w:t>
      </w:r>
    </w:p>
    <w:p w14:paraId="1A20E394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While counter is not equal to 20:</w:t>
      </w:r>
    </w:p>
    <w:p w14:paraId="7AC76593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Increment troubleTracker by 1</w:t>
      </w:r>
    </w:p>
    <w:p w14:paraId="4E90BD2D" w14:textId="77777777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lastRenderedPageBreak/>
        <w:t xml:space="preserve">        Sleep for a while to give Thread 1 a chance</w:t>
      </w:r>
    </w:p>
    <w:p w14:paraId="4CB52780" w14:textId="556F33C3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While End</w:t>
      </w:r>
    </w:p>
    <w:p w14:paraId="21B63C18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If troubleTracker is greater than 11:</w:t>
      </w:r>
    </w:p>
    <w:p w14:paraId="672C28E7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Print "Thread 2: Trouble! Counter is " followed by the current value of counter</w:t>
      </w:r>
    </w:p>
    <w:p w14:paraId="242A0B00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Print "Thread 1: Has not finished counting up yet to 20!"</w:t>
      </w:r>
    </w:p>
    <w:p w14:paraId="7BF4B3BF" w14:textId="77777777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Exit the loop</w:t>
      </w:r>
    </w:p>
    <w:p w14:paraId="749B1CA7" w14:textId="3E9621FC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75A0A1CA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Lock the mutex mtx to protect the shared variable</w:t>
      </w:r>
    </w:p>
    <w:p w14:paraId="2E6BC8E1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Print "Thread 2: Count is " followed by the current value of counter</w:t>
      </w:r>
    </w:p>
    <w:p w14:paraId="78063B5F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While true:</w:t>
      </w:r>
    </w:p>
    <w:p w14:paraId="2220B156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Simulate some work</w:t>
      </w:r>
    </w:p>
    <w:p w14:paraId="5B3FF39A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If counter is greater than or equal to 1:</w:t>
      </w:r>
    </w:p>
    <w:p w14:paraId="3F714019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Decrement counter by 1</w:t>
      </w:r>
    </w:p>
    <w:p w14:paraId="76B4E129" w14:textId="77777777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Print "Thread 2: Counting down - " followed by the updated value of counter</w:t>
      </w:r>
    </w:p>
    <w:p w14:paraId="160CFC0A" w14:textId="0C20D9E3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If End</w:t>
      </w:r>
    </w:p>
    <w:p w14:paraId="142ED92F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If counter is equal to 0:</w:t>
      </w:r>
    </w:p>
    <w:p w14:paraId="644E9A24" w14:textId="77777777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        Exit the loop</w:t>
      </w:r>
    </w:p>
    <w:p w14:paraId="1A49A915" w14:textId="42F5D41A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If End</w:t>
      </w:r>
    </w:p>
    <w:p w14:paraId="273A0E46" w14:textId="327958DB" w:rsid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While End</w:t>
      </w:r>
    </w:p>
    <w:p w14:paraId="367C4E84" w14:textId="795C59F8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unction End</w:t>
      </w:r>
    </w:p>
    <w:p w14:paraId="59DCE5F5" w14:textId="36E5CB8A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  <w:r w:rsidRPr="00FC3B44">
        <w:rPr>
          <w:rFonts w:ascii="Times New Roman" w:hAnsi="Times New Roman" w:cs="Times New Roman"/>
          <w:sz w:val="24"/>
          <w:szCs w:val="24"/>
        </w:rPr>
        <w:t xml:space="preserve">ain </w:t>
      </w:r>
      <w:r>
        <w:rPr>
          <w:rFonts w:ascii="Times New Roman" w:hAnsi="Times New Roman" w:cs="Times New Roman"/>
          <w:sz w:val="24"/>
          <w:szCs w:val="24"/>
        </w:rPr>
        <w:t>F</w:t>
      </w:r>
      <w:r w:rsidRPr="00FC3B44">
        <w:rPr>
          <w:rFonts w:ascii="Times New Roman" w:hAnsi="Times New Roman" w:cs="Times New Roman"/>
          <w:sz w:val="24"/>
          <w:szCs w:val="24"/>
        </w:rPr>
        <w:t>unction:</w:t>
      </w:r>
    </w:p>
    <w:p w14:paraId="0A6ED733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Create a thread thread1 that executes the CountUp function</w:t>
      </w:r>
    </w:p>
    <w:p w14:paraId="59428848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Create a thread thread2 that executes the CountDown function</w:t>
      </w:r>
    </w:p>
    <w:p w14:paraId="68731A4E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Wait for thread1 to finish</w:t>
      </w:r>
    </w:p>
    <w:p w14:paraId="22C50E9C" w14:textId="7777777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Wait for thread2 to finish</w:t>
      </w:r>
    </w:p>
    <w:p w14:paraId="0FAE99FA" w14:textId="7CCE3C34" w:rsidR="00BA5FBF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C3B44">
        <w:rPr>
          <w:rFonts w:ascii="Times New Roman" w:hAnsi="Times New Roman" w:cs="Times New Roman"/>
          <w:sz w:val="24"/>
          <w:szCs w:val="24"/>
        </w:rPr>
        <w:t xml:space="preserve">    Return 0</w:t>
      </w:r>
    </w:p>
    <w:p w14:paraId="4DF7EA98" w14:textId="79C74337" w:rsidR="00FC3B44" w:rsidRPr="00FC3B44" w:rsidRDefault="00FC3B44" w:rsidP="00FC3B4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in </w:t>
      </w:r>
      <w:r w:rsidR="002E10C5">
        <w:rPr>
          <w:rFonts w:ascii="Times New Roman" w:hAnsi="Times New Roman" w:cs="Times New Roman"/>
          <w:sz w:val="24"/>
          <w:szCs w:val="24"/>
        </w:rPr>
        <w:t xml:space="preserve">Function </w:t>
      </w:r>
      <w:r>
        <w:rPr>
          <w:rFonts w:ascii="Times New Roman" w:hAnsi="Times New Roman" w:cs="Times New Roman"/>
          <w:sz w:val="24"/>
          <w:szCs w:val="24"/>
        </w:rPr>
        <w:t>End</w:t>
      </w:r>
    </w:p>
    <w:p w14:paraId="4EBD9F94" w14:textId="77777777" w:rsidR="00BA5FBF" w:rsidRDefault="00BA5FBF" w:rsidP="00134EFD"/>
    <w:p w14:paraId="1EE12ED1" w14:textId="77777777" w:rsidR="00BA5FBF" w:rsidRDefault="00BA5FBF" w:rsidP="00134EFD"/>
    <w:p w14:paraId="532DC97E" w14:textId="77777777" w:rsidR="00BA5FBF" w:rsidRDefault="00BA5FBF" w:rsidP="00134EFD"/>
    <w:p w14:paraId="41B356F4" w14:textId="77777777" w:rsidR="00BA5FBF" w:rsidRDefault="00BA5FBF" w:rsidP="00134EFD"/>
    <w:p w14:paraId="77D36B96" w14:textId="77777777" w:rsidR="00BA5FBF" w:rsidRDefault="00BA5FBF" w:rsidP="00134EFD"/>
    <w:p w14:paraId="3944C8EF" w14:textId="77777777" w:rsidR="00BA5FBF" w:rsidRDefault="00BA5FBF" w:rsidP="00134EFD"/>
    <w:p w14:paraId="2B4EBA37" w14:textId="77777777" w:rsidR="00BA5FBF" w:rsidRDefault="00BA5FBF" w:rsidP="00134EFD"/>
    <w:p w14:paraId="792B116A" w14:textId="77777777" w:rsidR="00BA5FBF" w:rsidRDefault="00BA5FBF" w:rsidP="00134EFD"/>
    <w:p w14:paraId="5BBAA8FF" w14:textId="77777777" w:rsidR="00BA5FBF" w:rsidRDefault="00BA5FBF" w:rsidP="00134EFD"/>
    <w:p w14:paraId="311BAB0D" w14:textId="77777777" w:rsidR="00BA5FBF" w:rsidRPr="00134EFD" w:rsidRDefault="00BA5FBF" w:rsidP="00134EFD"/>
    <w:p w14:paraId="394779E6" w14:textId="1203CF1C" w:rsidR="00010870" w:rsidRPr="00010870" w:rsidRDefault="00010870" w:rsidP="00010870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s</w:t>
      </w:r>
      <w:r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 Section</w:t>
      </w:r>
    </w:p>
    <w:p w14:paraId="2A3366B2" w14:textId="18CE3156" w:rsidR="00CE3D3D" w:rsidRPr="00010870" w:rsidRDefault="00CE3D3D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>Figure 1.</w:t>
      </w:r>
    </w:p>
    <w:p w14:paraId="458587E2" w14:textId="35A968D8" w:rsidR="00D03884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king for User input, performing validation, and limiting special characters input.</w:t>
      </w:r>
    </w:p>
    <w:p w14:paraId="524BD170" w14:textId="41AE9320" w:rsidR="001F5791" w:rsidRPr="001F5791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0A1215" wp14:editId="332790E1">
            <wp:extent cx="5943600" cy="1480820"/>
            <wp:effectExtent l="0" t="0" r="0" b="0"/>
            <wp:docPr id="54955928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9559287" name="Picture 1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11E6F" w14:textId="38CF423C" w:rsidR="00EE4760" w:rsidRPr="00010870" w:rsidRDefault="00EE4760" w:rsidP="00010870">
      <w:pPr>
        <w:pStyle w:val="Heading2"/>
        <w:spacing w:line="480" w:lineRule="auto"/>
        <w:rPr>
          <w:rFonts w:ascii="Times New Roman" w:hAnsi="Times New Roman" w:cs="Times New Roman"/>
          <w:b/>
          <w:bCs/>
          <w:color w:val="auto"/>
          <w:sz w:val="24"/>
          <w:szCs w:val="24"/>
        </w:rPr>
      </w:pPr>
      <w:r w:rsidRPr="00010870">
        <w:rPr>
          <w:rFonts w:ascii="Times New Roman" w:hAnsi="Times New Roman" w:cs="Times New Roman"/>
          <w:b/>
          <w:bCs/>
          <w:color w:val="auto"/>
          <w:sz w:val="24"/>
          <w:szCs w:val="24"/>
        </w:rPr>
        <w:t xml:space="preserve">Figure </w:t>
      </w:r>
      <w:r w:rsidR="00BA5FBF">
        <w:rPr>
          <w:rFonts w:ascii="Times New Roman" w:hAnsi="Times New Roman" w:cs="Times New Roman"/>
          <w:b/>
          <w:bCs/>
          <w:color w:val="auto"/>
          <w:sz w:val="24"/>
          <w:szCs w:val="24"/>
        </w:rPr>
        <w:t>2</w:t>
      </w:r>
    </w:p>
    <w:p w14:paraId="4B8821F3" w14:textId="3E0F84D9" w:rsidR="008330B4" w:rsidRDefault="00201AB2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tHub Repo</w:t>
      </w:r>
    </w:p>
    <w:p w14:paraId="2ABA1AEC" w14:textId="36CF11C8" w:rsidR="00FE4142" w:rsidRPr="001F5791" w:rsidRDefault="001F5791" w:rsidP="008330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D5E869" wp14:editId="44A1CC37">
            <wp:extent cx="5943600" cy="4062095"/>
            <wp:effectExtent l="0" t="0" r="0" b="0"/>
            <wp:docPr id="93083277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832774" name="Picture 1" descr="A screen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E4142" w:rsidRPr="001F579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88F0AF" w14:textId="77777777" w:rsidR="00D94540" w:rsidRDefault="00D94540" w:rsidP="004B18FC">
      <w:pPr>
        <w:spacing w:after="0" w:line="240" w:lineRule="auto"/>
      </w:pPr>
      <w:r>
        <w:separator/>
      </w:r>
    </w:p>
  </w:endnote>
  <w:endnote w:type="continuationSeparator" w:id="0">
    <w:p w14:paraId="5542C8CB" w14:textId="77777777" w:rsidR="00D94540" w:rsidRDefault="00D94540" w:rsidP="004B18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36D7C" w14:textId="77777777" w:rsidR="004B18FC" w:rsidRDefault="004B18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ABB1E5" w14:textId="77777777" w:rsidR="004B18FC" w:rsidRDefault="004B18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B6E6E" w14:textId="77777777" w:rsidR="004B18FC" w:rsidRDefault="004B18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DFC5E8" w14:textId="77777777" w:rsidR="00D94540" w:rsidRDefault="00D94540" w:rsidP="004B18FC">
      <w:pPr>
        <w:spacing w:after="0" w:line="240" w:lineRule="auto"/>
      </w:pPr>
      <w:r>
        <w:separator/>
      </w:r>
    </w:p>
  </w:footnote>
  <w:footnote w:type="continuationSeparator" w:id="0">
    <w:p w14:paraId="755B2BBA" w14:textId="77777777" w:rsidR="00D94540" w:rsidRDefault="00D94540" w:rsidP="004B18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0C1D8" w14:textId="77777777" w:rsidR="004B18FC" w:rsidRDefault="004B18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505711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5546B2C" w14:textId="2395990B" w:rsidR="004B18FC" w:rsidRDefault="004B18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328A86A" w14:textId="77777777" w:rsidR="004B18FC" w:rsidRDefault="004B18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99E98" w14:textId="77777777" w:rsidR="004B18FC" w:rsidRDefault="004B18F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yMDMwNjA1MjU1NzdX0lEKTi0uzszPAykwtKwFALj+IRMtAAAA"/>
  </w:docVars>
  <w:rsids>
    <w:rsidRoot w:val="000E6081"/>
    <w:rsid w:val="00006059"/>
    <w:rsid w:val="00010870"/>
    <w:rsid w:val="0003508C"/>
    <w:rsid w:val="000867D7"/>
    <w:rsid w:val="000875B3"/>
    <w:rsid w:val="000C6A29"/>
    <w:rsid w:val="000E6081"/>
    <w:rsid w:val="001249C9"/>
    <w:rsid w:val="00134EFD"/>
    <w:rsid w:val="001F5791"/>
    <w:rsid w:val="00201AB2"/>
    <w:rsid w:val="00284AAD"/>
    <w:rsid w:val="002A0327"/>
    <w:rsid w:val="002B5216"/>
    <w:rsid w:val="002D2237"/>
    <w:rsid w:val="002E10C5"/>
    <w:rsid w:val="00301B21"/>
    <w:rsid w:val="00331B6F"/>
    <w:rsid w:val="003722FD"/>
    <w:rsid w:val="00443A62"/>
    <w:rsid w:val="00456884"/>
    <w:rsid w:val="004B18FC"/>
    <w:rsid w:val="004E73F0"/>
    <w:rsid w:val="0055320B"/>
    <w:rsid w:val="00553F4B"/>
    <w:rsid w:val="00695BF6"/>
    <w:rsid w:val="00697228"/>
    <w:rsid w:val="00740F92"/>
    <w:rsid w:val="00743A0C"/>
    <w:rsid w:val="008330B4"/>
    <w:rsid w:val="008955DF"/>
    <w:rsid w:val="008D519B"/>
    <w:rsid w:val="008E30E7"/>
    <w:rsid w:val="00931786"/>
    <w:rsid w:val="009C5DAE"/>
    <w:rsid w:val="00A15F34"/>
    <w:rsid w:val="00A30826"/>
    <w:rsid w:val="00A644A2"/>
    <w:rsid w:val="00A750DF"/>
    <w:rsid w:val="00A97370"/>
    <w:rsid w:val="00AA1BB2"/>
    <w:rsid w:val="00B04C72"/>
    <w:rsid w:val="00B44828"/>
    <w:rsid w:val="00BA5FBF"/>
    <w:rsid w:val="00C94F88"/>
    <w:rsid w:val="00CE3D3D"/>
    <w:rsid w:val="00D03884"/>
    <w:rsid w:val="00D07343"/>
    <w:rsid w:val="00D109FF"/>
    <w:rsid w:val="00D271B8"/>
    <w:rsid w:val="00D94540"/>
    <w:rsid w:val="00DA7830"/>
    <w:rsid w:val="00DC1A99"/>
    <w:rsid w:val="00E33C15"/>
    <w:rsid w:val="00EC2442"/>
    <w:rsid w:val="00EE4760"/>
    <w:rsid w:val="00F04D2D"/>
    <w:rsid w:val="00F47A31"/>
    <w:rsid w:val="00F948FB"/>
    <w:rsid w:val="00FC2425"/>
    <w:rsid w:val="00FC3B44"/>
    <w:rsid w:val="00FE4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C2AA5D9"/>
  <w15:docId w15:val="{EFF37100-54DD-4FE2-950C-C2BFA040C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1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B1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6081"/>
    <w:pPr>
      <w:spacing w:line="256" w:lineRule="auto"/>
      <w:ind w:left="720"/>
      <w:contextualSpacing/>
    </w:pPr>
    <w:rPr>
      <w:kern w:val="0"/>
    </w:rPr>
  </w:style>
  <w:style w:type="paragraph" w:styleId="Title">
    <w:name w:val="Title"/>
    <w:basedOn w:val="Normal"/>
    <w:next w:val="Normal"/>
    <w:link w:val="TitleChar"/>
    <w:uiPriority w:val="10"/>
    <w:qFormat/>
    <w:rsid w:val="004B18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18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18FC"/>
  </w:style>
  <w:style w:type="paragraph" w:styleId="Footer">
    <w:name w:val="footer"/>
    <w:basedOn w:val="Normal"/>
    <w:link w:val="FooterChar"/>
    <w:uiPriority w:val="99"/>
    <w:unhideWhenUsed/>
    <w:rsid w:val="004B18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18FC"/>
  </w:style>
  <w:style w:type="character" w:customStyle="1" w:styleId="Heading1Char">
    <w:name w:val="Heading 1 Char"/>
    <w:basedOn w:val="DefaultParagraphFont"/>
    <w:link w:val="Heading1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B1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10870"/>
    <w:pPr>
      <w:outlineLvl w:val="9"/>
    </w:pPr>
    <w:rPr>
      <w:kern w:val="0"/>
    </w:rPr>
  </w:style>
  <w:style w:type="paragraph" w:styleId="TOC2">
    <w:name w:val="toc 2"/>
    <w:basedOn w:val="Normal"/>
    <w:next w:val="Normal"/>
    <w:autoRedefine/>
    <w:uiPriority w:val="39"/>
    <w:unhideWhenUsed/>
    <w:rsid w:val="00010870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10870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8955D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36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73747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46724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470565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6718362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134867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5239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87947073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104710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843235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214303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14535B-D2D4-409F-AC14-DB72A73BCF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342</Words>
  <Characters>1634</Characters>
  <Application>Microsoft Office Word</Application>
  <DocSecurity>0</DocSecurity>
  <Lines>8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9</cp:revision>
  <dcterms:created xsi:type="dcterms:W3CDTF">2023-10-13T04:38:00Z</dcterms:created>
  <dcterms:modified xsi:type="dcterms:W3CDTF">2023-10-3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a8134491c4ec3304f4bf6eda5620fbc8cf722f3b2d7a8330892d7370f0ad3</vt:lpwstr>
  </property>
</Properties>
</file>